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37b489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6586b03-2881-4aac-b7f2-51294636e81e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86085970-d473-4dc5-a899-82fc0f0041d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49c70e8-c7ee-486f-b4ad-b26572964404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5:31Z</dcterms:created>
  <dcterms:modified xsi:type="dcterms:W3CDTF">2023-07-14T18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